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48D80" w14:textId="77777777" w:rsidR="00B7457B" w:rsidRDefault="00B7457B" w:rsidP="00B13267">
      <w:pPr>
        <w:jc w:val="center"/>
        <w:rPr>
          <w:b/>
        </w:rPr>
      </w:pPr>
    </w:p>
    <w:p w14:paraId="0AB54730" w14:textId="77777777" w:rsidR="00B7457B" w:rsidRPr="00C94767" w:rsidRDefault="00B7457B" w:rsidP="00B13267">
      <w:pPr>
        <w:jc w:val="center"/>
        <w:rPr>
          <w:b/>
        </w:rPr>
      </w:pPr>
    </w:p>
    <w:p w14:paraId="6778AE30" w14:textId="77777777" w:rsidR="00B7457B" w:rsidRPr="00C94767" w:rsidRDefault="00B7457B" w:rsidP="00B13267">
      <w:pPr>
        <w:jc w:val="center"/>
        <w:rPr>
          <w:b/>
        </w:rPr>
      </w:pPr>
    </w:p>
    <w:p w14:paraId="1BBF58A8" w14:textId="77777777" w:rsidR="00B7457B" w:rsidRPr="00C94767" w:rsidRDefault="00B7457B" w:rsidP="00B13267">
      <w:pPr>
        <w:jc w:val="center"/>
        <w:rPr>
          <w:b/>
        </w:rPr>
      </w:pPr>
    </w:p>
    <w:p w14:paraId="16B8EA1E" w14:textId="77777777" w:rsidR="00B7457B" w:rsidRPr="00C94767" w:rsidRDefault="00B7457B" w:rsidP="00B13267">
      <w:pPr>
        <w:jc w:val="center"/>
        <w:rPr>
          <w:b/>
        </w:rPr>
      </w:pPr>
    </w:p>
    <w:p w14:paraId="215D355F" w14:textId="77777777" w:rsidR="00D74D64" w:rsidRPr="00C94767" w:rsidRDefault="00D74D64" w:rsidP="00D74D64">
      <w:pPr>
        <w:jc w:val="center"/>
        <w:rPr>
          <w:b/>
        </w:rPr>
      </w:pPr>
      <w:bookmarkStart w:id="0" w:name="_Hlk48115806"/>
      <w:r w:rsidRPr="00C94767">
        <w:rPr>
          <w:b/>
        </w:rPr>
        <w:t>MARY C O’BRIEN ACCOMMODATION DISTRICT # 90</w:t>
      </w:r>
    </w:p>
    <w:p w14:paraId="0FD54200" w14:textId="78C4FFE4" w:rsidR="00D74D64" w:rsidRPr="00C94767" w:rsidRDefault="001101B6" w:rsidP="00D74D64">
      <w:pPr>
        <w:jc w:val="center"/>
        <w:rPr>
          <w:b/>
        </w:rPr>
      </w:pPr>
      <w:r>
        <w:rPr>
          <w:b/>
        </w:rPr>
        <w:t>SPECIAL</w:t>
      </w:r>
      <w:r w:rsidR="00D74D64">
        <w:rPr>
          <w:b/>
        </w:rPr>
        <w:t xml:space="preserve"> </w:t>
      </w:r>
      <w:r w:rsidR="00D74D64" w:rsidRPr="00C94767">
        <w:rPr>
          <w:b/>
        </w:rPr>
        <w:t>BOARD MEETING</w:t>
      </w:r>
    </w:p>
    <w:p w14:paraId="0351AE3B" w14:textId="3A4D79E6" w:rsidR="00D74D64" w:rsidRDefault="00524715" w:rsidP="00D74D64">
      <w:pPr>
        <w:jc w:val="center"/>
        <w:rPr>
          <w:b/>
        </w:rPr>
      </w:pPr>
      <w:r>
        <w:rPr>
          <w:b/>
        </w:rPr>
        <w:t>THURSDAY</w:t>
      </w:r>
      <w:r w:rsidR="00D74D64">
        <w:rPr>
          <w:b/>
        </w:rPr>
        <w:t xml:space="preserve">, </w:t>
      </w:r>
      <w:r w:rsidR="001101B6">
        <w:rPr>
          <w:b/>
        </w:rPr>
        <w:t>MAY 12</w:t>
      </w:r>
      <w:r w:rsidR="00D74D64">
        <w:rPr>
          <w:b/>
        </w:rPr>
        <w:t>, 202</w:t>
      </w:r>
      <w:r>
        <w:rPr>
          <w:b/>
        </w:rPr>
        <w:t>2</w:t>
      </w:r>
    </w:p>
    <w:p w14:paraId="6F95B1B2" w14:textId="6FB48D36" w:rsidR="00D74D64" w:rsidRDefault="0008575E" w:rsidP="00D74D64">
      <w:pPr>
        <w:jc w:val="center"/>
        <w:rPr>
          <w:b/>
        </w:rPr>
      </w:pPr>
      <w:r>
        <w:rPr>
          <w:b/>
        </w:rPr>
        <w:t>VILLA OASIS HIGH SCHOOL</w:t>
      </w:r>
    </w:p>
    <w:p w14:paraId="5CCEF692" w14:textId="1D21C6C7" w:rsidR="00D74D64" w:rsidRDefault="0008575E" w:rsidP="00D74D64">
      <w:pPr>
        <w:jc w:val="center"/>
        <w:rPr>
          <w:b/>
        </w:rPr>
      </w:pPr>
      <w:r>
        <w:rPr>
          <w:b/>
        </w:rPr>
        <w:t>BATTS CONFRENCE ROOM</w:t>
      </w:r>
    </w:p>
    <w:bookmarkEnd w:id="0"/>
    <w:p w14:paraId="233F129F" w14:textId="040059B6" w:rsidR="00A00D7F" w:rsidRDefault="00524715" w:rsidP="001E658B">
      <w:pPr>
        <w:jc w:val="center"/>
        <w:rPr>
          <w:b/>
        </w:rPr>
      </w:pPr>
      <w:r>
        <w:rPr>
          <w:b/>
        </w:rPr>
        <w:t>2</w:t>
      </w:r>
      <w:r w:rsidR="00A00D7F" w:rsidRPr="00B13267">
        <w:rPr>
          <w:b/>
        </w:rPr>
        <w:t>:</w:t>
      </w:r>
      <w:r w:rsidR="00EA5C54" w:rsidRPr="00B13267">
        <w:rPr>
          <w:b/>
        </w:rPr>
        <w:t>00</w:t>
      </w:r>
      <w:r w:rsidR="00A00D7F" w:rsidRPr="00B13267">
        <w:rPr>
          <w:b/>
        </w:rPr>
        <w:t xml:space="preserve"> </w:t>
      </w:r>
      <w:r>
        <w:rPr>
          <w:b/>
        </w:rPr>
        <w:t>p</w:t>
      </w:r>
      <w:r w:rsidR="00A00D7F" w:rsidRPr="00B13267">
        <w:rPr>
          <w:b/>
        </w:rPr>
        <w:t>.m.</w:t>
      </w:r>
    </w:p>
    <w:p w14:paraId="6005ADF7" w14:textId="77777777" w:rsidR="001E658B" w:rsidRPr="00B13267" w:rsidRDefault="001E658B" w:rsidP="001E658B">
      <w:pPr>
        <w:jc w:val="center"/>
        <w:rPr>
          <w:b/>
        </w:rPr>
      </w:pPr>
    </w:p>
    <w:p w14:paraId="45BA283E" w14:textId="77777777" w:rsidR="00352F64" w:rsidRPr="00B13267" w:rsidRDefault="00352F64" w:rsidP="00B13267">
      <w:pPr>
        <w:ind w:left="360"/>
        <w:jc w:val="center"/>
        <w:rPr>
          <w:b/>
        </w:rPr>
      </w:pPr>
    </w:p>
    <w:p w14:paraId="48DB5B95" w14:textId="231E600E" w:rsidR="001101B6" w:rsidRDefault="001101B6" w:rsidP="001101B6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REVIEW OF 202</w:t>
      </w:r>
      <w:r w:rsidR="00524715">
        <w:rPr>
          <w:b/>
        </w:rPr>
        <w:t>1</w:t>
      </w:r>
      <w:r>
        <w:rPr>
          <w:b/>
        </w:rPr>
        <w:t>/202</w:t>
      </w:r>
      <w:r w:rsidR="00524715">
        <w:rPr>
          <w:b/>
        </w:rPr>
        <w:t>2</w:t>
      </w:r>
      <w:r>
        <w:rPr>
          <w:b/>
        </w:rPr>
        <w:t xml:space="preserve"> REVISED BUDGET </w:t>
      </w:r>
    </w:p>
    <w:p w14:paraId="10EF24D7" w14:textId="77777777" w:rsidR="001101B6" w:rsidRDefault="001101B6" w:rsidP="001101B6">
      <w:pPr>
        <w:pStyle w:val="ListParagraph"/>
        <w:jc w:val="both"/>
        <w:rPr>
          <w:b/>
        </w:rPr>
      </w:pPr>
    </w:p>
    <w:p w14:paraId="5DAC6F25" w14:textId="46A090A9" w:rsidR="001101B6" w:rsidRPr="001101B6" w:rsidRDefault="001101B6" w:rsidP="001101B6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CONVENE IN REGULAR SESSION</w:t>
      </w:r>
    </w:p>
    <w:p w14:paraId="123A8768" w14:textId="77777777" w:rsidR="001101B6" w:rsidRDefault="001101B6" w:rsidP="001101B6">
      <w:pPr>
        <w:pStyle w:val="ListParagraph"/>
        <w:jc w:val="both"/>
        <w:rPr>
          <w:b/>
        </w:rPr>
      </w:pPr>
    </w:p>
    <w:p w14:paraId="11A69B22" w14:textId="6450FE59" w:rsidR="00C15D47" w:rsidRPr="00B13267" w:rsidRDefault="00C15D47" w:rsidP="00B13267">
      <w:pPr>
        <w:pStyle w:val="ListParagraph"/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CALL TO ORDER</w:t>
      </w:r>
    </w:p>
    <w:p w14:paraId="5B2E32C7" w14:textId="77777777" w:rsidR="00626464" w:rsidRPr="00B13267" w:rsidRDefault="00626464" w:rsidP="00B13267">
      <w:pPr>
        <w:jc w:val="both"/>
        <w:rPr>
          <w:b/>
        </w:rPr>
      </w:pPr>
    </w:p>
    <w:p w14:paraId="586FF630" w14:textId="77777777" w:rsidR="001101B6" w:rsidRPr="001101B6" w:rsidRDefault="00B7457B" w:rsidP="00A2792F">
      <w:pPr>
        <w:numPr>
          <w:ilvl w:val="0"/>
          <w:numId w:val="1"/>
        </w:numPr>
        <w:jc w:val="both"/>
      </w:pPr>
      <w:r w:rsidRPr="001101B6">
        <w:rPr>
          <w:b/>
        </w:rPr>
        <w:t>CALL TO THE PUBLIC</w:t>
      </w:r>
    </w:p>
    <w:p w14:paraId="5A44629B" w14:textId="77777777" w:rsidR="001101B6" w:rsidRDefault="001101B6" w:rsidP="001101B6">
      <w:pPr>
        <w:pStyle w:val="ListParagraph"/>
        <w:rPr>
          <w:b/>
        </w:rPr>
      </w:pPr>
    </w:p>
    <w:p w14:paraId="64D7F00E" w14:textId="53D2C8D8" w:rsidR="00187094" w:rsidRPr="00B13267" w:rsidRDefault="00B7457B" w:rsidP="00A2792F">
      <w:pPr>
        <w:numPr>
          <w:ilvl w:val="0"/>
          <w:numId w:val="1"/>
        </w:numPr>
        <w:jc w:val="both"/>
      </w:pPr>
      <w:r w:rsidRPr="001101B6">
        <w:rPr>
          <w:b/>
        </w:rPr>
        <w:t xml:space="preserve">NEW </w:t>
      </w:r>
      <w:proofErr w:type="gramStart"/>
      <w:r w:rsidRPr="001101B6">
        <w:rPr>
          <w:b/>
        </w:rPr>
        <w:t xml:space="preserve">BUSINESS  </w:t>
      </w:r>
      <w:r w:rsidRPr="001101B6">
        <w:rPr>
          <w:b/>
          <w:color w:val="FF0000"/>
        </w:rPr>
        <w:t>(</w:t>
      </w:r>
      <w:proofErr w:type="gramEnd"/>
      <w:r w:rsidRPr="001101B6">
        <w:rPr>
          <w:b/>
          <w:color w:val="FF0000"/>
        </w:rPr>
        <w:t>Action)</w:t>
      </w:r>
    </w:p>
    <w:p w14:paraId="21A1E998" w14:textId="694A9746" w:rsidR="001101B6" w:rsidRPr="008B4203" w:rsidRDefault="001101B6" w:rsidP="00072C2B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Approval Requested of 202</w:t>
      </w:r>
      <w:r w:rsidR="00EA7E14">
        <w:rPr>
          <w:bCs/>
        </w:rPr>
        <w:t>1</w:t>
      </w:r>
      <w:r w:rsidRPr="008B4203">
        <w:rPr>
          <w:bCs/>
        </w:rPr>
        <w:t>/202</w:t>
      </w:r>
      <w:r w:rsidR="00EA7E14">
        <w:rPr>
          <w:bCs/>
        </w:rPr>
        <w:t>2</w:t>
      </w:r>
      <w:r w:rsidRPr="008B4203">
        <w:rPr>
          <w:bCs/>
        </w:rPr>
        <w:t xml:space="preserve"> Revised Expenditure Budget</w:t>
      </w:r>
    </w:p>
    <w:p w14:paraId="01248A43" w14:textId="6E2D02A2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Combined Resolution for Employee Benefit Trust for Pinal County Treasurer’s Office for 2</w:t>
      </w:r>
      <w:r w:rsidR="00524715">
        <w:rPr>
          <w:bCs/>
        </w:rPr>
        <w:t>2</w:t>
      </w:r>
      <w:r w:rsidRPr="008B4203">
        <w:rPr>
          <w:bCs/>
        </w:rPr>
        <w:t>/2</w:t>
      </w:r>
      <w:r w:rsidR="00524715">
        <w:rPr>
          <w:bCs/>
        </w:rPr>
        <w:t>3</w:t>
      </w:r>
    </w:p>
    <w:p w14:paraId="71D8CD88" w14:textId="4C9F80CF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Combined Resolution for Mary C. O’Brien Accommodation District for Pinal County Treasurer’s Office for 2</w:t>
      </w:r>
      <w:r w:rsidR="00524715">
        <w:rPr>
          <w:bCs/>
        </w:rPr>
        <w:t>2</w:t>
      </w:r>
      <w:r w:rsidRPr="008B4203">
        <w:rPr>
          <w:bCs/>
        </w:rPr>
        <w:t>/2</w:t>
      </w:r>
      <w:r w:rsidR="00524715">
        <w:rPr>
          <w:bCs/>
        </w:rPr>
        <w:t>3</w:t>
      </w:r>
    </w:p>
    <w:p w14:paraId="2551C628" w14:textId="2BD63F7A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Pinal County Education Services Agency Intergovernmental Agreement for 2</w:t>
      </w:r>
      <w:r w:rsidR="00524715">
        <w:rPr>
          <w:bCs/>
        </w:rPr>
        <w:t>2</w:t>
      </w:r>
      <w:r w:rsidRPr="008B4203">
        <w:rPr>
          <w:bCs/>
        </w:rPr>
        <w:t>/2</w:t>
      </w:r>
      <w:r w:rsidR="00524715">
        <w:rPr>
          <w:bCs/>
        </w:rPr>
        <w:t>3</w:t>
      </w:r>
    </w:p>
    <w:p w14:paraId="42ED7DFB" w14:textId="6EC794C4" w:rsidR="00F96EB9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Pinal County Data Processing Consortium Service Program Agreement for 2</w:t>
      </w:r>
      <w:r w:rsidR="00524715">
        <w:rPr>
          <w:bCs/>
        </w:rPr>
        <w:t>2</w:t>
      </w:r>
      <w:r w:rsidRPr="008B4203">
        <w:rPr>
          <w:bCs/>
        </w:rPr>
        <w:t>/2</w:t>
      </w:r>
      <w:r w:rsidR="00524715">
        <w:rPr>
          <w:bCs/>
        </w:rPr>
        <w:t>3</w:t>
      </w:r>
    </w:p>
    <w:p w14:paraId="79A3238D" w14:textId="5FED151F" w:rsidR="00750971" w:rsidRPr="008B4203" w:rsidRDefault="00750971" w:rsidP="00F96EB9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 xml:space="preserve">Approval Requested to use Tax Credit Funds and waive fee for MCOB Fieldtrip. </w:t>
      </w:r>
    </w:p>
    <w:p w14:paraId="200C2980" w14:textId="77777777" w:rsidR="00F96EB9" w:rsidRPr="008B4203" w:rsidRDefault="00F96EB9" w:rsidP="00F96EB9">
      <w:pPr>
        <w:ind w:left="1890"/>
        <w:jc w:val="both"/>
        <w:rPr>
          <w:bCs/>
        </w:rPr>
      </w:pPr>
    </w:p>
    <w:p w14:paraId="56CE9F1D" w14:textId="77777777" w:rsidR="00F96EB9" w:rsidRPr="008B4203" w:rsidRDefault="00F96EB9" w:rsidP="00F96EB9">
      <w:pPr>
        <w:numPr>
          <w:ilvl w:val="0"/>
          <w:numId w:val="1"/>
        </w:numPr>
        <w:jc w:val="both"/>
        <w:rPr>
          <w:bCs/>
        </w:rPr>
      </w:pPr>
      <w:r w:rsidRPr="00B13267">
        <w:rPr>
          <w:b/>
        </w:rPr>
        <w:t xml:space="preserve">CONSIDERATION AND ACTION REGARDING ACCEPTANCE OF </w:t>
      </w:r>
      <w:r w:rsidRPr="008B4203">
        <w:rPr>
          <w:b/>
        </w:rPr>
        <w:t>BID(S) FOR 1GPA PURCHASES &amp; OTHER 1GPA BUSINESS (Action)</w:t>
      </w:r>
      <w:r w:rsidRPr="008B4203">
        <w:rPr>
          <w:bCs/>
        </w:rPr>
        <w:t xml:space="preserve"> </w:t>
      </w:r>
    </w:p>
    <w:p w14:paraId="004AB34C" w14:textId="2EAA119F" w:rsidR="00F96EB9" w:rsidRPr="002E1357" w:rsidRDefault="00F96EB9" w:rsidP="00527EE7">
      <w:pPr>
        <w:numPr>
          <w:ilvl w:val="1"/>
          <w:numId w:val="1"/>
        </w:numPr>
        <w:jc w:val="both"/>
        <w:rPr>
          <w:b/>
          <w:bCs/>
          <w:u w:val="single"/>
        </w:rPr>
      </w:pPr>
      <w:r w:rsidRPr="008B4203">
        <w:rPr>
          <w:bCs/>
        </w:rPr>
        <w:t xml:space="preserve">Ratification of Contract Awards, Amendments, Extensions &amp; </w:t>
      </w:r>
      <w:proofErr w:type="spellStart"/>
      <w:r w:rsidRPr="008B4203">
        <w:rPr>
          <w:bCs/>
        </w:rPr>
        <w:t>MultiTerm</w:t>
      </w:r>
      <w:proofErr w:type="spellEnd"/>
      <w:r w:rsidRPr="008B4203">
        <w:rPr>
          <w:bCs/>
        </w:rPr>
        <w:t xml:space="preserve"> Contracts</w:t>
      </w:r>
    </w:p>
    <w:p w14:paraId="5276B18F" w14:textId="40891C75" w:rsidR="00F96EB9" w:rsidRDefault="0008575E" w:rsidP="00F96EB9">
      <w:pPr>
        <w:numPr>
          <w:ilvl w:val="2"/>
          <w:numId w:val="1"/>
        </w:numPr>
        <w:jc w:val="both"/>
      </w:pPr>
      <w:r>
        <w:t>BOARD APPROVAL TO ISSUE SOLICITATION</w:t>
      </w:r>
    </w:p>
    <w:p w14:paraId="67157B62" w14:textId="709A63A9" w:rsidR="0008575E" w:rsidRPr="00CA42AB" w:rsidRDefault="0008575E" w:rsidP="0008575E">
      <w:pPr>
        <w:numPr>
          <w:ilvl w:val="3"/>
          <w:numId w:val="1"/>
        </w:numPr>
        <w:jc w:val="both"/>
      </w:pPr>
      <w:r>
        <w:t>23-02P, Professional Consulting Services</w:t>
      </w:r>
    </w:p>
    <w:p w14:paraId="31554373" w14:textId="6D27F0F6" w:rsidR="00D444CF" w:rsidRPr="00CA42AB" w:rsidRDefault="00F96EB9" w:rsidP="00033991">
      <w:pPr>
        <w:numPr>
          <w:ilvl w:val="2"/>
          <w:numId w:val="1"/>
        </w:numPr>
        <w:jc w:val="both"/>
      </w:pPr>
      <w:r w:rsidRPr="00CA42AB">
        <w:t>CONTRACT AMENDMENT</w:t>
      </w:r>
    </w:p>
    <w:p w14:paraId="279C46CF" w14:textId="2AC708E7" w:rsidR="00D444CF" w:rsidRDefault="00D444CF" w:rsidP="00D444CF">
      <w:pPr>
        <w:numPr>
          <w:ilvl w:val="3"/>
          <w:numId w:val="1"/>
        </w:numPr>
        <w:jc w:val="both"/>
      </w:pPr>
      <w:r w:rsidRPr="00CA42AB">
        <w:t>18-04P-02 Dave Bang Associates, Inc. (5/9)</w:t>
      </w:r>
    </w:p>
    <w:p w14:paraId="30AD51AC" w14:textId="0F0D1560" w:rsidR="00CA42AB" w:rsidRDefault="00CA42AB" w:rsidP="00B218A8">
      <w:pPr>
        <w:numPr>
          <w:ilvl w:val="3"/>
          <w:numId w:val="1"/>
        </w:numPr>
        <w:jc w:val="both"/>
      </w:pPr>
      <w:r w:rsidRPr="00CA42AB">
        <w:t>18-04P-02 Dave Bang Associates, Inc. (</w:t>
      </w:r>
      <w:r>
        <w:t>4/29)</w:t>
      </w:r>
    </w:p>
    <w:p w14:paraId="03F9B209" w14:textId="07FD5167" w:rsidR="00B218A8" w:rsidRDefault="00B218A8" w:rsidP="00B218A8">
      <w:pPr>
        <w:numPr>
          <w:ilvl w:val="3"/>
          <w:numId w:val="1"/>
        </w:numPr>
        <w:jc w:val="both"/>
      </w:pPr>
      <w:r>
        <w:t>18-21P, COLE Architects, PLLC</w:t>
      </w:r>
    </w:p>
    <w:p w14:paraId="1C288482" w14:textId="5E2E3C26" w:rsidR="00B218A8" w:rsidRPr="00CA42AB" w:rsidRDefault="00B218A8" w:rsidP="00B218A8">
      <w:pPr>
        <w:numPr>
          <w:ilvl w:val="3"/>
          <w:numId w:val="1"/>
        </w:numPr>
        <w:jc w:val="both"/>
      </w:pPr>
      <w:r>
        <w:t xml:space="preserve">21-07P-11, </w:t>
      </w:r>
      <w:proofErr w:type="spellStart"/>
      <w:r>
        <w:t>Intelligrated</w:t>
      </w:r>
      <w:proofErr w:type="spellEnd"/>
      <w:r>
        <w:t xml:space="preserve"> Communications</w:t>
      </w:r>
    </w:p>
    <w:p w14:paraId="28A94891" w14:textId="1DF4BE50" w:rsidR="00F96EB9" w:rsidRDefault="00F96EB9" w:rsidP="00F96EB9">
      <w:pPr>
        <w:numPr>
          <w:ilvl w:val="2"/>
          <w:numId w:val="1"/>
        </w:numPr>
        <w:jc w:val="both"/>
      </w:pPr>
      <w:r w:rsidRPr="00CA42AB">
        <w:t>CONTRACT EXTENSION</w:t>
      </w:r>
      <w:r w:rsidR="00CA42AB">
        <w:t>/AMENDMENT</w:t>
      </w:r>
    </w:p>
    <w:p w14:paraId="5135D495" w14:textId="41A0BFE9" w:rsidR="00CA42AB" w:rsidRDefault="00CA42AB" w:rsidP="00CA42AB">
      <w:pPr>
        <w:numPr>
          <w:ilvl w:val="3"/>
          <w:numId w:val="1"/>
        </w:numPr>
        <w:jc w:val="both"/>
      </w:pPr>
      <w:r>
        <w:t xml:space="preserve">19-15P-01, Abacus Project Management, </w:t>
      </w:r>
      <w:proofErr w:type="gramStart"/>
      <w:r>
        <w:t>Inc.(</w:t>
      </w:r>
      <w:proofErr w:type="gramEnd"/>
      <w:r>
        <w:t>4/28)</w:t>
      </w:r>
    </w:p>
    <w:p w14:paraId="01A42529" w14:textId="1F802105" w:rsidR="00F96EB9" w:rsidRDefault="00CA42AB" w:rsidP="00CA42AB">
      <w:pPr>
        <w:numPr>
          <w:ilvl w:val="3"/>
          <w:numId w:val="1"/>
        </w:numPr>
        <w:jc w:val="both"/>
      </w:pPr>
      <w:r>
        <w:t>19-15P-05, Facilities Management Group, LLC</w:t>
      </w:r>
    </w:p>
    <w:p w14:paraId="117F84C0" w14:textId="0203405E" w:rsidR="00CA42AB" w:rsidRDefault="00CA42AB" w:rsidP="00CA42AB">
      <w:pPr>
        <w:numPr>
          <w:ilvl w:val="3"/>
          <w:numId w:val="1"/>
        </w:numPr>
        <w:jc w:val="both"/>
      </w:pPr>
      <w:r>
        <w:lastRenderedPageBreak/>
        <w:t>19-15P-04, Estimating Plus, LLC</w:t>
      </w:r>
    </w:p>
    <w:p w14:paraId="51C8FBB0" w14:textId="226A1345" w:rsidR="00CA42AB" w:rsidRDefault="00CA42AB" w:rsidP="00CA42AB">
      <w:pPr>
        <w:numPr>
          <w:ilvl w:val="3"/>
          <w:numId w:val="1"/>
        </w:numPr>
        <w:jc w:val="both"/>
      </w:pPr>
      <w:r>
        <w:t>19-15P-07, Nations Group</w:t>
      </w:r>
    </w:p>
    <w:p w14:paraId="5A720E9D" w14:textId="4AC4F053" w:rsidR="00CA42AB" w:rsidRDefault="00CA42AB" w:rsidP="00CA42AB">
      <w:pPr>
        <w:numPr>
          <w:ilvl w:val="3"/>
          <w:numId w:val="1"/>
        </w:numPr>
        <w:jc w:val="both"/>
      </w:pPr>
      <w:r>
        <w:t>19-15P-06, H2 Group, LLC</w:t>
      </w:r>
    </w:p>
    <w:p w14:paraId="00447A12" w14:textId="44507E67" w:rsidR="00B218A8" w:rsidRDefault="00B218A8" w:rsidP="00CA42AB">
      <w:pPr>
        <w:numPr>
          <w:ilvl w:val="3"/>
          <w:numId w:val="1"/>
        </w:numPr>
        <w:jc w:val="both"/>
      </w:pPr>
      <w:r>
        <w:t>19-15P-02, Arcadis</w:t>
      </w:r>
    </w:p>
    <w:p w14:paraId="5F0E1BD8" w14:textId="6B83B80C" w:rsidR="00B218A8" w:rsidRDefault="00B218A8" w:rsidP="00CA42AB">
      <w:pPr>
        <w:numPr>
          <w:ilvl w:val="3"/>
          <w:numId w:val="1"/>
        </w:numPr>
        <w:jc w:val="both"/>
      </w:pPr>
      <w:r>
        <w:t xml:space="preserve">19-15P-03 </w:t>
      </w:r>
      <w:proofErr w:type="spellStart"/>
      <w:r>
        <w:t>Chermack</w:t>
      </w:r>
      <w:proofErr w:type="spellEnd"/>
      <w:r>
        <w:t xml:space="preserve"> Consulting Group, LLC</w:t>
      </w:r>
    </w:p>
    <w:p w14:paraId="373894FA" w14:textId="7394B385" w:rsidR="00B218A8" w:rsidRDefault="00B218A8" w:rsidP="00CA42AB">
      <w:pPr>
        <w:numPr>
          <w:ilvl w:val="3"/>
          <w:numId w:val="1"/>
        </w:numPr>
        <w:jc w:val="both"/>
      </w:pPr>
      <w:r>
        <w:t>19-15P-02 Arcadis</w:t>
      </w:r>
    </w:p>
    <w:p w14:paraId="2AB7E09E" w14:textId="3ECBA74C" w:rsidR="00B218A8" w:rsidRDefault="00B218A8" w:rsidP="00CA42AB">
      <w:pPr>
        <w:numPr>
          <w:ilvl w:val="3"/>
          <w:numId w:val="1"/>
        </w:numPr>
        <w:jc w:val="both"/>
      </w:pPr>
      <w:r>
        <w:t xml:space="preserve">20-04P-02, </w:t>
      </w:r>
      <w:proofErr w:type="spellStart"/>
      <w:r>
        <w:t>WestGroup</w:t>
      </w:r>
      <w:proofErr w:type="spellEnd"/>
      <w:r>
        <w:t xml:space="preserve"> LLC, dba </w:t>
      </w:r>
      <w:proofErr w:type="spellStart"/>
      <w:r>
        <w:t>WestGroup</w:t>
      </w:r>
      <w:proofErr w:type="spellEnd"/>
      <w:r>
        <w:t xml:space="preserve"> Research</w:t>
      </w:r>
    </w:p>
    <w:p w14:paraId="25DDD75E" w14:textId="701FBBC3" w:rsidR="00B218A8" w:rsidRDefault="00B218A8" w:rsidP="00CA42AB">
      <w:pPr>
        <w:numPr>
          <w:ilvl w:val="3"/>
          <w:numId w:val="1"/>
        </w:numPr>
        <w:jc w:val="both"/>
      </w:pPr>
      <w:r>
        <w:t>20-04P-01, Hanover Research Group</w:t>
      </w:r>
    </w:p>
    <w:p w14:paraId="2F684040" w14:textId="4B410369" w:rsidR="002E1357" w:rsidRPr="005046BD" w:rsidRDefault="0008575E" w:rsidP="005046BD">
      <w:pPr>
        <w:numPr>
          <w:ilvl w:val="3"/>
          <w:numId w:val="1"/>
        </w:numPr>
        <w:jc w:val="both"/>
        <w:rPr>
          <w:lang w:val="fr-FR"/>
        </w:rPr>
      </w:pPr>
      <w:r w:rsidRPr="0008575E">
        <w:rPr>
          <w:lang w:val="fr-FR"/>
        </w:rPr>
        <w:t xml:space="preserve">20-03P-02, Dominion </w:t>
      </w:r>
      <w:proofErr w:type="spellStart"/>
      <w:r w:rsidRPr="0008575E">
        <w:rPr>
          <w:lang w:val="fr-FR"/>
        </w:rPr>
        <w:t>Environmental</w:t>
      </w:r>
      <w:proofErr w:type="spellEnd"/>
      <w:r w:rsidRPr="0008575E">
        <w:rPr>
          <w:lang w:val="fr-FR"/>
        </w:rPr>
        <w:t xml:space="preserve"> Consultants, Inc</w:t>
      </w:r>
      <w:r>
        <w:rPr>
          <w:lang w:val="fr-FR"/>
        </w:rPr>
        <w:t>.</w:t>
      </w:r>
    </w:p>
    <w:p w14:paraId="1715F6C2" w14:textId="433DAF32" w:rsidR="00FD3C90" w:rsidRDefault="008B4203" w:rsidP="00FD3C90">
      <w:pPr>
        <w:pStyle w:val="ListParagraph"/>
        <w:numPr>
          <w:ilvl w:val="0"/>
          <w:numId w:val="24"/>
        </w:numPr>
        <w:jc w:val="both"/>
      </w:pPr>
      <w:r w:rsidRPr="00CA42AB">
        <w:t>DETERMINATION</w:t>
      </w:r>
      <w:r w:rsidR="00FD3C90">
        <w:t>: ELECTRONIC SUBMISSION</w:t>
      </w:r>
    </w:p>
    <w:p w14:paraId="36E8ABDC" w14:textId="44D532EE" w:rsidR="00FD3C90" w:rsidRDefault="00FD3C90" w:rsidP="00FD3C90">
      <w:pPr>
        <w:pStyle w:val="ListParagraph"/>
        <w:numPr>
          <w:ilvl w:val="1"/>
          <w:numId w:val="24"/>
        </w:numPr>
        <w:jc w:val="both"/>
      </w:pPr>
      <w:r>
        <w:t>RFP 23-02P Professional Consulting Services</w:t>
      </w:r>
    </w:p>
    <w:p w14:paraId="420FAEAD" w14:textId="18EE4C95" w:rsidR="00FD3C90" w:rsidRDefault="00FD3C90" w:rsidP="00FD3C90">
      <w:pPr>
        <w:pStyle w:val="ListParagraph"/>
        <w:numPr>
          <w:ilvl w:val="0"/>
          <w:numId w:val="24"/>
        </w:numPr>
        <w:jc w:val="both"/>
      </w:pPr>
      <w:r w:rsidRPr="00CA42AB">
        <w:t>DETERMINATION</w:t>
      </w:r>
      <w:r>
        <w:t>: MULTI-TERM CONTRACT</w:t>
      </w:r>
    </w:p>
    <w:p w14:paraId="08FCB9B6" w14:textId="78C2174B" w:rsidR="00FD3C90" w:rsidRPr="00CA42AB" w:rsidRDefault="00FD3C90" w:rsidP="00FD3C90">
      <w:pPr>
        <w:pStyle w:val="ListParagraph"/>
        <w:numPr>
          <w:ilvl w:val="1"/>
          <w:numId w:val="24"/>
        </w:numPr>
        <w:jc w:val="both"/>
      </w:pPr>
      <w:r>
        <w:t>RFP 23-02P</w:t>
      </w:r>
    </w:p>
    <w:p w14:paraId="38CFC1B0" w14:textId="77777777" w:rsidR="00B7457B" w:rsidRPr="00CA42AB" w:rsidRDefault="00B7457B" w:rsidP="00B13267">
      <w:pPr>
        <w:jc w:val="both"/>
      </w:pPr>
    </w:p>
    <w:p w14:paraId="15463D4E" w14:textId="77777777" w:rsidR="00B7457B" w:rsidRPr="00B13267" w:rsidRDefault="00B7457B" w:rsidP="00B13267">
      <w:pPr>
        <w:numPr>
          <w:ilvl w:val="0"/>
          <w:numId w:val="1"/>
        </w:numPr>
        <w:rPr>
          <w:b/>
        </w:rPr>
      </w:pPr>
      <w:r w:rsidRPr="00B13267">
        <w:rPr>
          <w:b/>
        </w:rPr>
        <w:t>ADJOURN</w:t>
      </w:r>
    </w:p>
    <w:sectPr w:rsidR="00B7457B" w:rsidRPr="00B13267" w:rsidSect="00450E0E">
      <w:headerReference w:type="default" r:id="rId11"/>
      <w:footerReference w:type="default" r:id="rId12"/>
      <w:pgSz w:w="12240" w:h="15840" w:code="1"/>
      <w:pgMar w:top="432" w:right="1800" w:bottom="43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0C682" w14:textId="77777777" w:rsidR="00A2792F" w:rsidRDefault="00A2792F">
      <w:r>
        <w:separator/>
      </w:r>
    </w:p>
  </w:endnote>
  <w:endnote w:type="continuationSeparator" w:id="0">
    <w:p w14:paraId="4FB50CF5" w14:textId="77777777" w:rsidR="00A2792F" w:rsidRDefault="00A27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824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C2B33E" w14:textId="77777777" w:rsidR="0042406F" w:rsidRDefault="0042406F" w:rsidP="00F82D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9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63212C" w14:textId="77777777" w:rsidR="0042406F" w:rsidRPr="00CC36FF" w:rsidRDefault="0042406F" w:rsidP="00F82D44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 xml:space="preserve">According to ARS 38-431.02, the Board may discuss, </w:t>
    </w:r>
    <w:proofErr w:type="gramStart"/>
    <w:r>
      <w:rPr>
        <w:i/>
        <w:sz w:val="18"/>
        <w:szCs w:val="18"/>
      </w:rPr>
      <w:t>consider</w:t>
    </w:r>
    <w:proofErr w:type="gramEnd"/>
    <w:r>
      <w:rPr>
        <w:i/>
        <w:sz w:val="18"/>
        <w:szCs w:val="18"/>
      </w:rPr>
      <w:t xml:space="preserve"> or decide “only matters listed on the agenda and other matters related thereto”.</w:t>
    </w:r>
  </w:p>
  <w:p w14:paraId="04FC720D" w14:textId="77777777" w:rsidR="0042406F" w:rsidRDefault="004240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6E4BF" w14:textId="77777777" w:rsidR="00A2792F" w:rsidRDefault="00A2792F">
      <w:r>
        <w:separator/>
      </w:r>
    </w:p>
  </w:footnote>
  <w:footnote w:type="continuationSeparator" w:id="0">
    <w:p w14:paraId="74220065" w14:textId="77777777" w:rsidR="00A2792F" w:rsidRDefault="00A279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E4A34" w14:textId="77777777" w:rsidR="0042406F" w:rsidRPr="00490A66" w:rsidRDefault="0042406F" w:rsidP="00490A66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855"/>
    <w:multiLevelType w:val="hybridMultilevel"/>
    <w:tmpl w:val="2D5A60E0"/>
    <w:lvl w:ilvl="0" w:tplc="E356EB5E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751FC"/>
    <w:multiLevelType w:val="hybridMultilevel"/>
    <w:tmpl w:val="D0FCC84A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" w15:restartNumberingAfterBreak="0">
    <w:nsid w:val="11D0169B"/>
    <w:multiLevelType w:val="hybridMultilevel"/>
    <w:tmpl w:val="BC44EF2E"/>
    <w:lvl w:ilvl="0" w:tplc="E690A310">
      <w:start w:val="1"/>
      <w:numFmt w:val="decimal"/>
      <w:lvlText w:val="%1."/>
      <w:lvlJc w:val="left"/>
      <w:pPr>
        <w:ind w:left="22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3" w15:restartNumberingAfterBreak="0">
    <w:nsid w:val="12836CAD"/>
    <w:multiLevelType w:val="hybridMultilevel"/>
    <w:tmpl w:val="E18C494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AA23B56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16781"/>
    <w:multiLevelType w:val="hybridMultilevel"/>
    <w:tmpl w:val="F82C3924"/>
    <w:lvl w:ilvl="0" w:tplc="7286FCA2">
      <w:start w:val="4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CA66E0"/>
    <w:multiLevelType w:val="hybridMultilevel"/>
    <w:tmpl w:val="CDEA494C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1B472518"/>
    <w:multiLevelType w:val="hybridMultilevel"/>
    <w:tmpl w:val="4738C0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523C8"/>
    <w:multiLevelType w:val="multilevel"/>
    <w:tmpl w:val="E18A05A6"/>
    <w:lvl w:ilvl="0">
      <w:start w:val="4"/>
      <w:numFmt w:val="lowerRoman"/>
      <w:lvlText w:val="%1."/>
      <w:lvlJc w:val="left"/>
      <w:pPr>
        <w:ind w:left="1886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26" w:hanging="360"/>
      </w:pPr>
    </w:lvl>
    <w:lvl w:ilvl="2">
      <w:start w:val="1"/>
      <w:numFmt w:val="lowerRoman"/>
      <w:lvlText w:val="%3."/>
      <w:lvlJc w:val="right"/>
      <w:pPr>
        <w:ind w:left="1346" w:hanging="180"/>
      </w:pPr>
    </w:lvl>
    <w:lvl w:ilvl="3">
      <w:start w:val="4"/>
      <w:numFmt w:val="lowerRoman"/>
      <w:lvlText w:val="%4."/>
      <w:lvlJc w:val="left"/>
      <w:pPr>
        <w:ind w:left="206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786" w:hanging="360"/>
      </w:pPr>
    </w:lvl>
    <w:lvl w:ilvl="5">
      <w:start w:val="1"/>
      <w:numFmt w:val="lowerRoman"/>
      <w:lvlText w:val="%6."/>
      <w:lvlJc w:val="right"/>
      <w:pPr>
        <w:ind w:left="3506" w:hanging="180"/>
      </w:pPr>
    </w:lvl>
    <w:lvl w:ilvl="6">
      <w:start w:val="1"/>
      <w:numFmt w:val="decimal"/>
      <w:lvlText w:val="%7."/>
      <w:lvlJc w:val="left"/>
      <w:pPr>
        <w:ind w:left="4226" w:hanging="360"/>
      </w:pPr>
    </w:lvl>
    <w:lvl w:ilvl="7">
      <w:start w:val="1"/>
      <w:numFmt w:val="lowerLetter"/>
      <w:lvlText w:val="%8."/>
      <w:lvlJc w:val="left"/>
      <w:pPr>
        <w:ind w:left="4946" w:hanging="360"/>
      </w:pPr>
    </w:lvl>
    <w:lvl w:ilvl="8">
      <w:start w:val="1"/>
      <w:numFmt w:val="lowerRoman"/>
      <w:lvlText w:val="%9."/>
      <w:lvlJc w:val="right"/>
      <w:pPr>
        <w:ind w:left="5666" w:hanging="180"/>
      </w:pPr>
    </w:lvl>
  </w:abstractNum>
  <w:abstractNum w:abstractNumId="8" w15:restartNumberingAfterBreak="0">
    <w:nsid w:val="20E22730"/>
    <w:multiLevelType w:val="hybridMultilevel"/>
    <w:tmpl w:val="35741E62"/>
    <w:lvl w:ilvl="0" w:tplc="B9DCB242">
      <w:start w:val="4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54141"/>
    <w:multiLevelType w:val="hybridMultilevel"/>
    <w:tmpl w:val="5590C5B4"/>
    <w:lvl w:ilvl="0" w:tplc="41FE154C">
      <w:start w:val="4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6522D"/>
    <w:multiLevelType w:val="hybridMultilevel"/>
    <w:tmpl w:val="B1F492A2"/>
    <w:lvl w:ilvl="0" w:tplc="0409001B">
      <w:start w:val="1"/>
      <w:numFmt w:val="lowerRoman"/>
      <w:lvlText w:val="%1."/>
      <w:lvlJc w:val="righ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13731"/>
    <w:multiLevelType w:val="multilevel"/>
    <w:tmpl w:val="24681482"/>
    <w:numStyleLink w:val="Style1"/>
  </w:abstractNum>
  <w:abstractNum w:abstractNumId="12" w15:restartNumberingAfterBreak="0">
    <w:nsid w:val="2DC11377"/>
    <w:multiLevelType w:val="hybridMultilevel"/>
    <w:tmpl w:val="D9008B92"/>
    <w:lvl w:ilvl="0" w:tplc="0A248B10">
      <w:start w:val="5"/>
      <w:numFmt w:val="lowerRoman"/>
      <w:lvlText w:val="%1."/>
      <w:lvlJc w:val="righ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C0548"/>
    <w:multiLevelType w:val="hybridMultilevel"/>
    <w:tmpl w:val="9188AC92"/>
    <w:lvl w:ilvl="0" w:tplc="0C2A13E4">
      <w:start w:val="1"/>
      <w:numFmt w:val="lowerRoman"/>
      <w:lvlText w:val="vix.%1"/>
      <w:lvlJc w:val="right"/>
      <w:pPr>
        <w:ind w:left="262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03EC2"/>
    <w:multiLevelType w:val="hybridMultilevel"/>
    <w:tmpl w:val="A2FABA74"/>
    <w:lvl w:ilvl="0" w:tplc="04090019">
      <w:start w:val="1"/>
      <w:numFmt w:val="lowerLetter"/>
      <w:lvlText w:val="%1."/>
      <w:lvlJc w:val="left"/>
      <w:pPr>
        <w:ind w:left="30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62" w:hanging="360"/>
      </w:pPr>
    </w:lvl>
    <w:lvl w:ilvl="2" w:tplc="0409001B" w:tentative="1">
      <w:start w:val="1"/>
      <w:numFmt w:val="lowerRoman"/>
      <w:lvlText w:val="%3."/>
      <w:lvlJc w:val="right"/>
      <w:pPr>
        <w:ind w:left="4482" w:hanging="180"/>
      </w:pPr>
    </w:lvl>
    <w:lvl w:ilvl="3" w:tplc="0409000F" w:tentative="1">
      <w:start w:val="1"/>
      <w:numFmt w:val="decimal"/>
      <w:lvlText w:val="%4."/>
      <w:lvlJc w:val="left"/>
      <w:pPr>
        <w:ind w:left="5202" w:hanging="360"/>
      </w:pPr>
    </w:lvl>
    <w:lvl w:ilvl="4" w:tplc="04090019" w:tentative="1">
      <w:start w:val="1"/>
      <w:numFmt w:val="lowerLetter"/>
      <w:lvlText w:val="%5."/>
      <w:lvlJc w:val="left"/>
      <w:pPr>
        <w:ind w:left="5922" w:hanging="360"/>
      </w:pPr>
    </w:lvl>
    <w:lvl w:ilvl="5" w:tplc="0409001B" w:tentative="1">
      <w:start w:val="1"/>
      <w:numFmt w:val="lowerRoman"/>
      <w:lvlText w:val="%6."/>
      <w:lvlJc w:val="right"/>
      <w:pPr>
        <w:ind w:left="6642" w:hanging="180"/>
      </w:pPr>
    </w:lvl>
    <w:lvl w:ilvl="6" w:tplc="0409000F" w:tentative="1">
      <w:start w:val="1"/>
      <w:numFmt w:val="decimal"/>
      <w:lvlText w:val="%7."/>
      <w:lvlJc w:val="left"/>
      <w:pPr>
        <w:ind w:left="7362" w:hanging="360"/>
      </w:pPr>
    </w:lvl>
    <w:lvl w:ilvl="7" w:tplc="04090019" w:tentative="1">
      <w:start w:val="1"/>
      <w:numFmt w:val="lowerLetter"/>
      <w:lvlText w:val="%8."/>
      <w:lvlJc w:val="left"/>
      <w:pPr>
        <w:ind w:left="8082" w:hanging="360"/>
      </w:pPr>
    </w:lvl>
    <w:lvl w:ilvl="8" w:tplc="0409001B" w:tentative="1">
      <w:start w:val="1"/>
      <w:numFmt w:val="lowerRoman"/>
      <w:lvlText w:val="%9."/>
      <w:lvlJc w:val="right"/>
      <w:pPr>
        <w:ind w:left="8802" w:hanging="180"/>
      </w:pPr>
    </w:lvl>
  </w:abstractNum>
  <w:abstractNum w:abstractNumId="15" w15:restartNumberingAfterBreak="0">
    <w:nsid w:val="426266DB"/>
    <w:multiLevelType w:val="hybridMultilevel"/>
    <w:tmpl w:val="3D265C6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455323B"/>
    <w:multiLevelType w:val="hybridMultilevel"/>
    <w:tmpl w:val="700CE01C"/>
    <w:lvl w:ilvl="0" w:tplc="6F4E96C2">
      <w:start w:val="4"/>
      <w:numFmt w:val="lowerRoman"/>
      <w:lvlText w:val="%1."/>
      <w:lvlJc w:val="left"/>
      <w:pPr>
        <w:ind w:left="2318" w:hanging="18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058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778" w:hanging="180"/>
      </w:pPr>
    </w:lvl>
    <w:lvl w:ilvl="3" w:tplc="7286FCA2">
      <w:start w:val="4"/>
      <w:numFmt w:val="lowerRoman"/>
      <w:lvlText w:val="%4."/>
      <w:lvlJc w:val="left"/>
      <w:pPr>
        <w:ind w:left="2498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218" w:hanging="360"/>
      </w:pPr>
    </w:lvl>
    <w:lvl w:ilvl="5" w:tplc="0409001B" w:tentative="1">
      <w:start w:val="1"/>
      <w:numFmt w:val="lowerRoman"/>
      <w:lvlText w:val="%6."/>
      <w:lvlJc w:val="right"/>
      <w:pPr>
        <w:ind w:left="3938" w:hanging="180"/>
      </w:pPr>
    </w:lvl>
    <w:lvl w:ilvl="6" w:tplc="0409000F" w:tentative="1">
      <w:start w:val="1"/>
      <w:numFmt w:val="decimal"/>
      <w:lvlText w:val="%7."/>
      <w:lvlJc w:val="left"/>
      <w:pPr>
        <w:ind w:left="4658" w:hanging="360"/>
      </w:pPr>
    </w:lvl>
    <w:lvl w:ilvl="7" w:tplc="04090019" w:tentative="1">
      <w:start w:val="1"/>
      <w:numFmt w:val="lowerLetter"/>
      <w:lvlText w:val="%8."/>
      <w:lvlJc w:val="left"/>
      <w:pPr>
        <w:ind w:left="5378" w:hanging="360"/>
      </w:pPr>
    </w:lvl>
    <w:lvl w:ilvl="8" w:tplc="0409001B" w:tentative="1">
      <w:start w:val="1"/>
      <w:numFmt w:val="lowerRoman"/>
      <w:lvlText w:val="%9."/>
      <w:lvlJc w:val="right"/>
      <w:pPr>
        <w:ind w:left="6098" w:hanging="180"/>
      </w:pPr>
    </w:lvl>
  </w:abstractNum>
  <w:abstractNum w:abstractNumId="17" w15:restartNumberingAfterBreak="0">
    <w:nsid w:val="4B0B33FB"/>
    <w:multiLevelType w:val="hybridMultilevel"/>
    <w:tmpl w:val="A7B2C3AA"/>
    <w:lvl w:ilvl="0" w:tplc="B894B738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2C191D"/>
    <w:multiLevelType w:val="hybridMultilevel"/>
    <w:tmpl w:val="5E36AE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B93423"/>
    <w:multiLevelType w:val="multilevel"/>
    <w:tmpl w:val="24681482"/>
    <w:styleLink w:val="Style1"/>
    <w:lvl w:ilvl="0">
      <w:start w:val="3"/>
      <w:numFmt w:val="lowerRoman"/>
      <w:lvlText w:val="%1."/>
      <w:lvlJc w:val="left"/>
      <w:pPr>
        <w:ind w:left="2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DE5E66"/>
    <w:multiLevelType w:val="hybridMultilevel"/>
    <w:tmpl w:val="B9768E2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8A6CDB82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F97734"/>
    <w:multiLevelType w:val="hybridMultilevel"/>
    <w:tmpl w:val="8084BCD2"/>
    <w:lvl w:ilvl="0" w:tplc="0409000F">
      <w:start w:val="1"/>
      <w:numFmt w:val="decimal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2" w15:restartNumberingAfterBreak="0">
    <w:nsid w:val="77943417"/>
    <w:multiLevelType w:val="hybridMultilevel"/>
    <w:tmpl w:val="9ED62630"/>
    <w:lvl w:ilvl="0" w:tplc="04090019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1E2EF3"/>
    <w:multiLevelType w:val="hybridMultilevel"/>
    <w:tmpl w:val="D8248950"/>
    <w:lvl w:ilvl="0" w:tplc="4288CE22">
      <w:start w:val="1"/>
      <w:numFmt w:val="decimal"/>
      <w:lvlText w:val="%1."/>
      <w:lvlJc w:val="left"/>
      <w:pPr>
        <w:ind w:left="22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num w:numId="1" w16cid:durableId="989990056">
    <w:abstractNumId w:val="6"/>
  </w:num>
  <w:num w:numId="2" w16cid:durableId="1384596294">
    <w:abstractNumId w:val="14"/>
  </w:num>
  <w:num w:numId="3" w16cid:durableId="1207792825">
    <w:abstractNumId w:val="10"/>
  </w:num>
  <w:num w:numId="4" w16cid:durableId="408891693">
    <w:abstractNumId w:val="16"/>
  </w:num>
  <w:num w:numId="5" w16cid:durableId="1158229992">
    <w:abstractNumId w:val="22"/>
  </w:num>
  <w:num w:numId="6" w16cid:durableId="370345722">
    <w:abstractNumId w:val="20"/>
  </w:num>
  <w:num w:numId="7" w16cid:durableId="444495618">
    <w:abstractNumId w:val="11"/>
    <w:lvlOverride w:ilvl="0">
      <w:lvl w:ilvl="0">
        <w:start w:val="3"/>
        <w:numFmt w:val="lowerRoman"/>
        <w:lvlText w:val="%1."/>
        <w:lvlJc w:val="left"/>
        <w:pPr>
          <w:ind w:left="2070" w:hanging="360"/>
        </w:pPr>
        <w:rPr>
          <w:rFonts w:hint="default"/>
        </w:rPr>
      </w:lvl>
    </w:lvlOverride>
  </w:num>
  <w:num w:numId="8" w16cid:durableId="1419475111">
    <w:abstractNumId w:val="19"/>
  </w:num>
  <w:num w:numId="9" w16cid:durableId="1158886107">
    <w:abstractNumId w:val="3"/>
  </w:num>
  <w:num w:numId="10" w16cid:durableId="686640713">
    <w:abstractNumId w:val="8"/>
  </w:num>
  <w:num w:numId="11" w16cid:durableId="1473325121">
    <w:abstractNumId w:val="9"/>
  </w:num>
  <w:num w:numId="12" w16cid:durableId="1367831533">
    <w:abstractNumId w:val="0"/>
  </w:num>
  <w:num w:numId="13" w16cid:durableId="1068652225">
    <w:abstractNumId w:val="7"/>
  </w:num>
  <w:num w:numId="14" w16cid:durableId="1309017885">
    <w:abstractNumId w:val="18"/>
  </w:num>
  <w:num w:numId="15" w16cid:durableId="828327773">
    <w:abstractNumId w:val="1"/>
  </w:num>
  <w:num w:numId="16" w16cid:durableId="2061242037">
    <w:abstractNumId w:val="12"/>
  </w:num>
  <w:num w:numId="17" w16cid:durableId="988443350">
    <w:abstractNumId w:val="13"/>
  </w:num>
  <w:num w:numId="18" w16cid:durableId="28916981">
    <w:abstractNumId w:val="5"/>
  </w:num>
  <w:num w:numId="19" w16cid:durableId="1457215025">
    <w:abstractNumId w:val="15"/>
  </w:num>
  <w:num w:numId="20" w16cid:durableId="1326974678">
    <w:abstractNumId w:val="21"/>
  </w:num>
  <w:num w:numId="21" w16cid:durableId="761024026">
    <w:abstractNumId w:val="23"/>
  </w:num>
  <w:num w:numId="22" w16cid:durableId="135880751">
    <w:abstractNumId w:val="17"/>
  </w:num>
  <w:num w:numId="23" w16cid:durableId="1010527664">
    <w:abstractNumId w:val="2"/>
  </w:num>
  <w:num w:numId="24" w16cid:durableId="128133912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SwtDQzsDQwNDBX0lEKTi0uzszPAykwqQUAWSrjsSwAAAA="/>
  </w:docVars>
  <w:rsids>
    <w:rsidRoot w:val="00A82DDC"/>
    <w:rsid w:val="00004B65"/>
    <w:rsid w:val="00005528"/>
    <w:rsid w:val="00007ED6"/>
    <w:rsid w:val="00010C07"/>
    <w:rsid w:val="00016D25"/>
    <w:rsid w:val="00017834"/>
    <w:rsid w:val="0003154A"/>
    <w:rsid w:val="0003297B"/>
    <w:rsid w:val="00034592"/>
    <w:rsid w:val="000365C7"/>
    <w:rsid w:val="00042FCE"/>
    <w:rsid w:val="0004791B"/>
    <w:rsid w:val="00051D25"/>
    <w:rsid w:val="00052670"/>
    <w:rsid w:val="00061043"/>
    <w:rsid w:val="00065B14"/>
    <w:rsid w:val="00070381"/>
    <w:rsid w:val="00072C2B"/>
    <w:rsid w:val="00074396"/>
    <w:rsid w:val="000777B2"/>
    <w:rsid w:val="0008122C"/>
    <w:rsid w:val="000814C9"/>
    <w:rsid w:val="0008273C"/>
    <w:rsid w:val="0008575E"/>
    <w:rsid w:val="00085F78"/>
    <w:rsid w:val="0008760E"/>
    <w:rsid w:val="000919EB"/>
    <w:rsid w:val="000929B3"/>
    <w:rsid w:val="00094689"/>
    <w:rsid w:val="00094739"/>
    <w:rsid w:val="000A1674"/>
    <w:rsid w:val="000A4299"/>
    <w:rsid w:val="000A71EB"/>
    <w:rsid w:val="000B099E"/>
    <w:rsid w:val="000B0DAA"/>
    <w:rsid w:val="000B33D8"/>
    <w:rsid w:val="000C03E0"/>
    <w:rsid w:val="000C3734"/>
    <w:rsid w:val="000C478E"/>
    <w:rsid w:val="000C52E1"/>
    <w:rsid w:val="000C5332"/>
    <w:rsid w:val="000C75C3"/>
    <w:rsid w:val="000D0550"/>
    <w:rsid w:val="000D472A"/>
    <w:rsid w:val="000D6F19"/>
    <w:rsid w:val="000E09A2"/>
    <w:rsid w:val="000E5C5A"/>
    <w:rsid w:val="000E75AD"/>
    <w:rsid w:val="000F28B0"/>
    <w:rsid w:val="000F389C"/>
    <w:rsid w:val="000F7E68"/>
    <w:rsid w:val="001030E2"/>
    <w:rsid w:val="00104437"/>
    <w:rsid w:val="0010668B"/>
    <w:rsid w:val="001101B6"/>
    <w:rsid w:val="00114DED"/>
    <w:rsid w:val="00122C59"/>
    <w:rsid w:val="00126E20"/>
    <w:rsid w:val="0013681B"/>
    <w:rsid w:val="00142EBE"/>
    <w:rsid w:val="00145FA6"/>
    <w:rsid w:val="00151CA6"/>
    <w:rsid w:val="0015731C"/>
    <w:rsid w:val="0016004B"/>
    <w:rsid w:val="0016473E"/>
    <w:rsid w:val="00167A90"/>
    <w:rsid w:val="001701FF"/>
    <w:rsid w:val="00176E30"/>
    <w:rsid w:val="00176FF6"/>
    <w:rsid w:val="00177442"/>
    <w:rsid w:val="00177AE6"/>
    <w:rsid w:val="001817E4"/>
    <w:rsid w:val="001855E2"/>
    <w:rsid w:val="00187094"/>
    <w:rsid w:val="00192293"/>
    <w:rsid w:val="00193DA9"/>
    <w:rsid w:val="001963D5"/>
    <w:rsid w:val="001A63DE"/>
    <w:rsid w:val="001B0185"/>
    <w:rsid w:val="001B537D"/>
    <w:rsid w:val="001C0383"/>
    <w:rsid w:val="001C1E59"/>
    <w:rsid w:val="001C59B9"/>
    <w:rsid w:val="001C7F63"/>
    <w:rsid w:val="001D0BDF"/>
    <w:rsid w:val="001D1457"/>
    <w:rsid w:val="001D3B42"/>
    <w:rsid w:val="001D771B"/>
    <w:rsid w:val="001E1D24"/>
    <w:rsid w:val="001E658B"/>
    <w:rsid w:val="001F090E"/>
    <w:rsid w:val="001F127C"/>
    <w:rsid w:val="001F6EE2"/>
    <w:rsid w:val="00205B7B"/>
    <w:rsid w:val="0021232B"/>
    <w:rsid w:val="00214BC1"/>
    <w:rsid w:val="00216204"/>
    <w:rsid w:val="002170E7"/>
    <w:rsid w:val="00222F41"/>
    <w:rsid w:val="0023474A"/>
    <w:rsid w:val="0023644A"/>
    <w:rsid w:val="0024596B"/>
    <w:rsid w:val="00247306"/>
    <w:rsid w:val="00254238"/>
    <w:rsid w:val="00256924"/>
    <w:rsid w:val="002643CE"/>
    <w:rsid w:val="0026625A"/>
    <w:rsid w:val="00271A38"/>
    <w:rsid w:val="0027264B"/>
    <w:rsid w:val="00274310"/>
    <w:rsid w:val="0027486B"/>
    <w:rsid w:val="002752DE"/>
    <w:rsid w:val="00276E6D"/>
    <w:rsid w:val="002775AA"/>
    <w:rsid w:val="002848D5"/>
    <w:rsid w:val="002855F9"/>
    <w:rsid w:val="00286B2F"/>
    <w:rsid w:val="00287A8D"/>
    <w:rsid w:val="00293C17"/>
    <w:rsid w:val="00297797"/>
    <w:rsid w:val="00297ECF"/>
    <w:rsid w:val="002A6236"/>
    <w:rsid w:val="002A6952"/>
    <w:rsid w:val="002C4B66"/>
    <w:rsid w:val="002C7123"/>
    <w:rsid w:val="002C7A84"/>
    <w:rsid w:val="002C7CD5"/>
    <w:rsid w:val="002D477B"/>
    <w:rsid w:val="002E1357"/>
    <w:rsid w:val="002E309E"/>
    <w:rsid w:val="002E325B"/>
    <w:rsid w:val="002E57E3"/>
    <w:rsid w:val="002E69B9"/>
    <w:rsid w:val="002E6ED4"/>
    <w:rsid w:val="002F7ED6"/>
    <w:rsid w:val="00306AC2"/>
    <w:rsid w:val="00306D25"/>
    <w:rsid w:val="00313E8F"/>
    <w:rsid w:val="0031463A"/>
    <w:rsid w:val="00322857"/>
    <w:rsid w:val="00323191"/>
    <w:rsid w:val="003247C0"/>
    <w:rsid w:val="00326AD8"/>
    <w:rsid w:val="00326F02"/>
    <w:rsid w:val="00331AE5"/>
    <w:rsid w:val="00336F60"/>
    <w:rsid w:val="00347213"/>
    <w:rsid w:val="0035102A"/>
    <w:rsid w:val="00352F64"/>
    <w:rsid w:val="00353EF9"/>
    <w:rsid w:val="00357947"/>
    <w:rsid w:val="0036213E"/>
    <w:rsid w:val="00374D6E"/>
    <w:rsid w:val="003829F7"/>
    <w:rsid w:val="00382B7E"/>
    <w:rsid w:val="00384CAB"/>
    <w:rsid w:val="003872E2"/>
    <w:rsid w:val="003911CB"/>
    <w:rsid w:val="00391553"/>
    <w:rsid w:val="00393BCE"/>
    <w:rsid w:val="003A4E47"/>
    <w:rsid w:val="003A5011"/>
    <w:rsid w:val="003A62B4"/>
    <w:rsid w:val="003C4F92"/>
    <w:rsid w:val="003C5D99"/>
    <w:rsid w:val="003D144C"/>
    <w:rsid w:val="003E02D4"/>
    <w:rsid w:val="003E4557"/>
    <w:rsid w:val="003F6A9F"/>
    <w:rsid w:val="004008AE"/>
    <w:rsid w:val="00403191"/>
    <w:rsid w:val="00405EEB"/>
    <w:rsid w:val="004074A1"/>
    <w:rsid w:val="00410198"/>
    <w:rsid w:val="00414B58"/>
    <w:rsid w:val="00421D26"/>
    <w:rsid w:val="0042406F"/>
    <w:rsid w:val="00442CFB"/>
    <w:rsid w:val="00444891"/>
    <w:rsid w:val="0045073F"/>
    <w:rsid w:val="0045087E"/>
    <w:rsid w:val="00450E0E"/>
    <w:rsid w:val="00452039"/>
    <w:rsid w:val="00452B6B"/>
    <w:rsid w:val="004547FB"/>
    <w:rsid w:val="00456934"/>
    <w:rsid w:val="00456AB7"/>
    <w:rsid w:val="0046533C"/>
    <w:rsid w:val="00466BD6"/>
    <w:rsid w:val="00470E0E"/>
    <w:rsid w:val="00473483"/>
    <w:rsid w:val="00473F3B"/>
    <w:rsid w:val="004753C7"/>
    <w:rsid w:val="00475C18"/>
    <w:rsid w:val="004765AA"/>
    <w:rsid w:val="0048554F"/>
    <w:rsid w:val="0049060C"/>
    <w:rsid w:val="00490A66"/>
    <w:rsid w:val="0049235A"/>
    <w:rsid w:val="004933E0"/>
    <w:rsid w:val="00493540"/>
    <w:rsid w:val="004A0B0B"/>
    <w:rsid w:val="004A5DE1"/>
    <w:rsid w:val="004A6677"/>
    <w:rsid w:val="004B18BA"/>
    <w:rsid w:val="004B37DE"/>
    <w:rsid w:val="004B3F07"/>
    <w:rsid w:val="004C00BE"/>
    <w:rsid w:val="004D0018"/>
    <w:rsid w:val="004D02EC"/>
    <w:rsid w:val="004D0994"/>
    <w:rsid w:val="004D0F64"/>
    <w:rsid w:val="004D55AD"/>
    <w:rsid w:val="004D7A53"/>
    <w:rsid w:val="004E1EC1"/>
    <w:rsid w:val="004E33A5"/>
    <w:rsid w:val="004E3A96"/>
    <w:rsid w:val="005018ED"/>
    <w:rsid w:val="005046BD"/>
    <w:rsid w:val="00506722"/>
    <w:rsid w:val="00507D36"/>
    <w:rsid w:val="00514959"/>
    <w:rsid w:val="005155A8"/>
    <w:rsid w:val="005201AE"/>
    <w:rsid w:val="00524715"/>
    <w:rsid w:val="00525095"/>
    <w:rsid w:val="00526239"/>
    <w:rsid w:val="00535E70"/>
    <w:rsid w:val="0054146F"/>
    <w:rsid w:val="005453F9"/>
    <w:rsid w:val="00547650"/>
    <w:rsid w:val="0055256C"/>
    <w:rsid w:val="005536FA"/>
    <w:rsid w:val="00560DD4"/>
    <w:rsid w:val="005630F9"/>
    <w:rsid w:val="00564CAA"/>
    <w:rsid w:val="005657D4"/>
    <w:rsid w:val="005777D2"/>
    <w:rsid w:val="005808EE"/>
    <w:rsid w:val="005810C7"/>
    <w:rsid w:val="00590199"/>
    <w:rsid w:val="00593633"/>
    <w:rsid w:val="00593AC7"/>
    <w:rsid w:val="005A09A6"/>
    <w:rsid w:val="005A3942"/>
    <w:rsid w:val="005A493B"/>
    <w:rsid w:val="005A7342"/>
    <w:rsid w:val="005B3C05"/>
    <w:rsid w:val="005B429D"/>
    <w:rsid w:val="005C40FB"/>
    <w:rsid w:val="005C5DCD"/>
    <w:rsid w:val="005C6CE6"/>
    <w:rsid w:val="005D0DE2"/>
    <w:rsid w:val="005D1D23"/>
    <w:rsid w:val="005D7286"/>
    <w:rsid w:val="005E327D"/>
    <w:rsid w:val="005F12B0"/>
    <w:rsid w:val="005F18EC"/>
    <w:rsid w:val="005F2CEB"/>
    <w:rsid w:val="006024D5"/>
    <w:rsid w:val="00605ADB"/>
    <w:rsid w:val="0061019D"/>
    <w:rsid w:val="00610BE2"/>
    <w:rsid w:val="0061387C"/>
    <w:rsid w:val="00615CBE"/>
    <w:rsid w:val="00621DE4"/>
    <w:rsid w:val="00626464"/>
    <w:rsid w:val="006274D2"/>
    <w:rsid w:val="006310EC"/>
    <w:rsid w:val="00636AC3"/>
    <w:rsid w:val="00642C6A"/>
    <w:rsid w:val="006526F0"/>
    <w:rsid w:val="0065777A"/>
    <w:rsid w:val="006726D1"/>
    <w:rsid w:val="00673F78"/>
    <w:rsid w:val="00674048"/>
    <w:rsid w:val="006742CF"/>
    <w:rsid w:val="00674902"/>
    <w:rsid w:val="00675202"/>
    <w:rsid w:val="00681DD8"/>
    <w:rsid w:val="00684BFE"/>
    <w:rsid w:val="0069202B"/>
    <w:rsid w:val="006A1E8B"/>
    <w:rsid w:val="006A1F99"/>
    <w:rsid w:val="006A2267"/>
    <w:rsid w:val="006B379B"/>
    <w:rsid w:val="006B50A0"/>
    <w:rsid w:val="006B7C29"/>
    <w:rsid w:val="006C1928"/>
    <w:rsid w:val="006C43AC"/>
    <w:rsid w:val="006C4F5C"/>
    <w:rsid w:val="006D300D"/>
    <w:rsid w:val="006D684C"/>
    <w:rsid w:val="006E6139"/>
    <w:rsid w:val="006E78D2"/>
    <w:rsid w:val="0070158D"/>
    <w:rsid w:val="0070405C"/>
    <w:rsid w:val="00706352"/>
    <w:rsid w:val="0071391C"/>
    <w:rsid w:val="007164E3"/>
    <w:rsid w:val="00716AD9"/>
    <w:rsid w:val="007170A6"/>
    <w:rsid w:val="0072455B"/>
    <w:rsid w:val="0072512B"/>
    <w:rsid w:val="00730B5F"/>
    <w:rsid w:val="00741D69"/>
    <w:rsid w:val="00742E81"/>
    <w:rsid w:val="00743786"/>
    <w:rsid w:val="00750971"/>
    <w:rsid w:val="007513C0"/>
    <w:rsid w:val="00752F85"/>
    <w:rsid w:val="00754FD7"/>
    <w:rsid w:val="00766645"/>
    <w:rsid w:val="007677FB"/>
    <w:rsid w:val="007715F4"/>
    <w:rsid w:val="00772AC1"/>
    <w:rsid w:val="00773CDA"/>
    <w:rsid w:val="00780E65"/>
    <w:rsid w:val="00780EA5"/>
    <w:rsid w:val="0078736E"/>
    <w:rsid w:val="007873B5"/>
    <w:rsid w:val="00793350"/>
    <w:rsid w:val="00793DB0"/>
    <w:rsid w:val="00796985"/>
    <w:rsid w:val="00796C0A"/>
    <w:rsid w:val="007B04BD"/>
    <w:rsid w:val="007B2C82"/>
    <w:rsid w:val="007B3C27"/>
    <w:rsid w:val="007B4183"/>
    <w:rsid w:val="007B7747"/>
    <w:rsid w:val="007C0AE1"/>
    <w:rsid w:val="007E05ED"/>
    <w:rsid w:val="007E175C"/>
    <w:rsid w:val="007E1856"/>
    <w:rsid w:val="007E6109"/>
    <w:rsid w:val="00802372"/>
    <w:rsid w:val="00806A31"/>
    <w:rsid w:val="00806DD5"/>
    <w:rsid w:val="008075F6"/>
    <w:rsid w:val="00807BFD"/>
    <w:rsid w:val="0081528A"/>
    <w:rsid w:val="0084277D"/>
    <w:rsid w:val="00851405"/>
    <w:rsid w:val="00857C75"/>
    <w:rsid w:val="008627ED"/>
    <w:rsid w:val="00862A8D"/>
    <w:rsid w:val="00875D81"/>
    <w:rsid w:val="00876582"/>
    <w:rsid w:val="00882276"/>
    <w:rsid w:val="00892D3D"/>
    <w:rsid w:val="0089771A"/>
    <w:rsid w:val="00897CBD"/>
    <w:rsid w:val="008A4786"/>
    <w:rsid w:val="008A4D57"/>
    <w:rsid w:val="008A539D"/>
    <w:rsid w:val="008A64AC"/>
    <w:rsid w:val="008A788E"/>
    <w:rsid w:val="008B154F"/>
    <w:rsid w:val="008B4203"/>
    <w:rsid w:val="008B6D7D"/>
    <w:rsid w:val="008B711E"/>
    <w:rsid w:val="008C1CF0"/>
    <w:rsid w:val="008C39AB"/>
    <w:rsid w:val="008C3B4D"/>
    <w:rsid w:val="008D45A5"/>
    <w:rsid w:val="008D7623"/>
    <w:rsid w:val="008E063D"/>
    <w:rsid w:val="008E14D6"/>
    <w:rsid w:val="008F6875"/>
    <w:rsid w:val="00900EE3"/>
    <w:rsid w:val="009051A5"/>
    <w:rsid w:val="00911360"/>
    <w:rsid w:val="00912CDF"/>
    <w:rsid w:val="00914484"/>
    <w:rsid w:val="00916253"/>
    <w:rsid w:val="009171CD"/>
    <w:rsid w:val="00926146"/>
    <w:rsid w:val="00927636"/>
    <w:rsid w:val="009307DF"/>
    <w:rsid w:val="00931B34"/>
    <w:rsid w:val="0093258E"/>
    <w:rsid w:val="00933516"/>
    <w:rsid w:val="009413F4"/>
    <w:rsid w:val="00943799"/>
    <w:rsid w:val="00950344"/>
    <w:rsid w:val="00951153"/>
    <w:rsid w:val="00953E31"/>
    <w:rsid w:val="00960B73"/>
    <w:rsid w:val="00964DCF"/>
    <w:rsid w:val="00970EBB"/>
    <w:rsid w:val="00976C9B"/>
    <w:rsid w:val="00977097"/>
    <w:rsid w:val="00977AD5"/>
    <w:rsid w:val="00984BCE"/>
    <w:rsid w:val="009852B1"/>
    <w:rsid w:val="009855FC"/>
    <w:rsid w:val="00985D75"/>
    <w:rsid w:val="009902C5"/>
    <w:rsid w:val="00990C0D"/>
    <w:rsid w:val="00990ED4"/>
    <w:rsid w:val="00995BCB"/>
    <w:rsid w:val="00995D17"/>
    <w:rsid w:val="009A3FE0"/>
    <w:rsid w:val="009A427A"/>
    <w:rsid w:val="009A519F"/>
    <w:rsid w:val="009A7D48"/>
    <w:rsid w:val="009B03DC"/>
    <w:rsid w:val="009C0966"/>
    <w:rsid w:val="009C3E6A"/>
    <w:rsid w:val="009C40A6"/>
    <w:rsid w:val="009D1AD2"/>
    <w:rsid w:val="009D37D2"/>
    <w:rsid w:val="009E711D"/>
    <w:rsid w:val="009F0EC9"/>
    <w:rsid w:val="009F2020"/>
    <w:rsid w:val="009F66D6"/>
    <w:rsid w:val="009F7B6C"/>
    <w:rsid w:val="00A003B7"/>
    <w:rsid w:val="00A00D7F"/>
    <w:rsid w:val="00A02E2A"/>
    <w:rsid w:val="00A07C35"/>
    <w:rsid w:val="00A1059E"/>
    <w:rsid w:val="00A11419"/>
    <w:rsid w:val="00A12AF7"/>
    <w:rsid w:val="00A12FC2"/>
    <w:rsid w:val="00A16412"/>
    <w:rsid w:val="00A20636"/>
    <w:rsid w:val="00A211A0"/>
    <w:rsid w:val="00A214BC"/>
    <w:rsid w:val="00A22230"/>
    <w:rsid w:val="00A23013"/>
    <w:rsid w:val="00A2792F"/>
    <w:rsid w:val="00A327DD"/>
    <w:rsid w:val="00A32DEE"/>
    <w:rsid w:val="00A41E9D"/>
    <w:rsid w:val="00A47C57"/>
    <w:rsid w:val="00A5664D"/>
    <w:rsid w:val="00A567D7"/>
    <w:rsid w:val="00A56EA9"/>
    <w:rsid w:val="00A56EFD"/>
    <w:rsid w:val="00A61B22"/>
    <w:rsid w:val="00A72F93"/>
    <w:rsid w:val="00A742DD"/>
    <w:rsid w:val="00A76559"/>
    <w:rsid w:val="00A82DDC"/>
    <w:rsid w:val="00AA028E"/>
    <w:rsid w:val="00AA4093"/>
    <w:rsid w:val="00AA6CBD"/>
    <w:rsid w:val="00AA73ED"/>
    <w:rsid w:val="00AB1493"/>
    <w:rsid w:val="00AB2CC7"/>
    <w:rsid w:val="00AB4B34"/>
    <w:rsid w:val="00AC14F6"/>
    <w:rsid w:val="00AC3446"/>
    <w:rsid w:val="00AD2874"/>
    <w:rsid w:val="00AD75C8"/>
    <w:rsid w:val="00AE134A"/>
    <w:rsid w:val="00AE1649"/>
    <w:rsid w:val="00AE3380"/>
    <w:rsid w:val="00AF254D"/>
    <w:rsid w:val="00AF301A"/>
    <w:rsid w:val="00B032DA"/>
    <w:rsid w:val="00B067D2"/>
    <w:rsid w:val="00B120A0"/>
    <w:rsid w:val="00B13267"/>
    <w:rsid w:val="00B141E4"/>
    <w:rsid w:val="00B14967"/>
    <w:rsid w:val="00B218A8"/>
    <w:rsid w:val="00B27A04"/>
    <w:rsid w:val="00B30C31"/>
    <w:rsid w:val="00B31A02"/>
    <w:rsid w:val="00B3396D"/>
    <w:rsid w:val="00B33A23"/>
    <w:rsid w:val="00B37033"/>
    <w:rsid w:val="00B47978"/>
    <w:rsid w:val="00B50064"/>
    <w:rsid w:val="00B518A4"/>
    <w:rsid w:val="00B519DD"/>
    <w:rsid w:val="00B51C7D"/>
    <w:rsid w:val="00B56506"/>
    <w:rsid w:val="00B706F1"/>
    <w:rsid w:val="00B7457B"/>
    <w:rsid w:val="00B8011A"/>
    <w:rsid w:val="00B87D19"/>
    <w:rsid w:val="00B93D73"/>
    <w:rsid w:val="00BA58EF"/>
    <w:rsid w:val="00BB59A8"/>
    <w:rsid w:val="00BB6F29"/>
    <w:rsid w:val="00BB767F"/>
    <w:rsid w:val="00BC0561"/>
    <w:rsid w:val="00BC0C07"/>
    <w:rsid w:val="00BC22FE"/>
    <w:rsid w:val="00BC5988"/>
    <w:rsid w:val="00BC5E6F"/>
    <w:rsid w:val="00BC626D"/>
    <w:rsid w:val="00BC7277"/>
    <w:rsid w:val="00BD0EE1"/>
    <w:rsid w:val="00BD4C52"/>
    <w:rsid w:val="00BD5393"/>
    <w:rsid w:val="00BE73B2"/>
    <w:rsid w:val="00BF02BB"/>
    <w:rsid w:val="00BF1B89"/>
    <w:rsid w:val="00BF4939"/>
    <w:rsid w:val="00BF5542"/>
    <w:rsid w:val="00C102A0"/>
    <w:rsid w:val="00C15D47"/>
    <w:rsid w:val="00C23C30"/>
    <w:rsid w:val="00C2549B"/>
    <w:rsid w:val="00C3323F"/>
    <w:rsid w:val="00C4350A"/>
    <w:rsid w:val="00C442C1"/>
    <w:rsid w:val="00C553EF"/>
    <w:rsid w:val="00C57D38"/>
    <w:rsid w:val="00C65A7C"/>
    <w:rsid w:val="00C667A3"/>
    <w:rsid w:val="00C82D44"/>
    <w:rsid w:val="00C830EE"/>
    <w:rsid w:val="00C84EF0"/>
    <w:rsid w:val="00C86688"/>
    <w:rsid w:val="00C90719"/>
    <w:rsid w:val="00C91A23"/>
    <w:rsid w:val="00C91D87"/>
    <w:rsid w:val="00C92AB4"/>
    <w:rsid w:val="00C94767"/>
    <w:rsid w:val="00C94C55"/>
    <w:rsid w:val="00CA33E1"/>
    <w:rsid w:val="00CA42AB"/>
    <w:rsid w:val="00CA5097"/>
    <w:rsid w:val="00CA55C6"/>
    <w:rsid w:val="00CA6ABC"/>
    <w:rsid w:val="00CB25F9"/>
    <w:rsid w:val="00CB3453"/>
    <w:rsid w:val="00CB6A93"/>
    <w:rsid w:val="00CC36FF"/>
    <w:rsid w:val="00CC7D3A"/>
    <w:rsid w:val="00CD0D89"/>
    <w:rsid w:val="00CD2735"/>
    <w:rsid w:val="00CD3D16"/>
    <w:rsid w:val="00CD627F"/>
    <w:rsid w:val="00CE03FE"/>
    <w:rsid w:val="00CE08FA"/>
    <w:rsid w:val="00CE114E"/>
    <w:rsid w:val="00CE7BA1"/>
    <w:rsid w:val="00CF0DBD"/>
    <w:rsid w:val="00CF2289"/>
    <w:rsid w:val="00D02282"/>
    <w:rsid w:val="00D03E6F"/>
    <w:rsid w:val="00D1166E"/>
    <w:rsid w:val="00D2198D"/>
    <w:rsid w:val="00D2201D"/>
    <w:rsid w:val="00D25027"/>
    <w:rsid w:val="00D32815"/>
    <w:rsid w:val="00D34D0B"/>
    <w:rsid w:val="00D40DAA"/>
    <w:rsid w:val="00D41595"/>
    <w:rsid w:val="00D444CF"/>
    <w:rsid w:val="00D50879"/>
    <w:rsid w:val="00D51B41"/>
    <w:rsid w:val="00D548B4"/>
    <w:rsid w:val="00D55987"/>
    <w:rsid w:val="00D67264"/>
    <w:rsid w:val="00D707C8"/>
    <w:rsid w:val="00D74D64"/>
    <w:rsid w:val="00D77904"/>
    <w:rsid w:val="00D804F0"/>
    <w:rsid w:val="00D8056F"/>
    <w:rsid w:val="00D806C9"/>
    <w:rsid w:val="00D86497"/>
    <w:rsid w:val="00D864D4"/>
    <w:rsid w:val="00D86DB6"/>
    <w:rsid w:val="00D87B60"/>
    <w:rsid w:val="00D92091"/>
    <w:rsid w:val="00D92784"/>
    <w:rsid w:val="00D97D34"/>
    <w:rsid w:val="00DA4954"/>
    <w:rsid w:val="00DB081D"/>
    <w:rsid w:val="00DB2647"/>
    <w:rsid w:val="00DB26EA"/>
    <w:rsid w:val="00DB716A"/>
    <w:rsid w:val="00DC247D"/>
    <w:rsid w:val="00DD2C7B"/>
    <w:rsid w:val="00DD4171"/>
    <w:rsid w:val="00DD4849"/>
    <w:rsid w:val="00DF0041"/>
    <w:rsid w:val="00DF0D7C"/>
    <w:rsid w:val="00DF1A89"/>
    <w:rsid w:val="00DF3D6D"/>
    <w:rsid w:val="00DF57BE"/>
    <w:rsid w:val="00E00059"/>
    <w:rsid w:val="00E030F6"/>
    <w:rsid w:val="00E04B58"/>
    <w:rsid w:val="00E14781"/>
    <w:rsid w:val="00E16C3E"/>
    <w:rsid w:val="00E2007C"/>
    <w:rsid w:val="00E265AC"/>
    <w:rsid w:val="00E2716B"/>
    <w:rsid w:val="00E34587"/>
    <w:rsid w:val="00E3476E"/>
    <w:rsid w:val="00E37EAF"/>
    <w:rsid w:val="00E426C9"/>
    <w:rsid w:val="00E439D1"/>
    <w:rsid w:val="00E47E23"/>
    <w:rsid w:val="00E53D7B"/>
    <w:rsid w:val="00E55C2E"/>
    <w:rsid w:val="00E57C2E"/>
    <w:rsid w:val="00E60925"/>
    <w:rsid w:val="00E61B4E"/>
    <w:rsid w:val="00E61F80"/>
    <w:rsid w:val="00E622EB"/>
    <w:rsid w:val="00E62A12"/>
    <w:rsid w:val="00E7054A"/>
    <w:rsid w:val="00E855EA"/>
    <w:rsid w:val="00E90F41"/>
    <w:rsid w:val="00EA27A9"/>
    <w:rsid w:val="00EA5C54"/>
    <w:rsid w:val="00EA6D70"/>
    <w:rsid w:val="00EA7E14"/>
    <w:rsid w:val="00EB2179"/>
    <w:rsid w:val="00EB315C"/>
    <w:rsid w:val="00EB3518"/>
    <w:rsid w:val="00EC0B39"/>
    <w:rsid w:val="00EC0E39"/>
    <w:rsid w:val="00EC2F7A"/>
    <w:rsid w:val="00ED63D1"/>
    <w:rsid w:val="00ED6B54"/>
    <w:rsid w:val="00EE15FF"/>
    <w:rsid w:val="00EF05C7"/>
    <w:rsid w:val="00EF15BE"/>
    <w:rsid w:val="00F03759"/>
    <w:rsid w:val="00F05B49"/>
    <w:rsid w:val="00F06ADA"/>
    <w:rsid w:val="00F10968"/>
    <w:rsid w:val="00F14D9E"/>
    <w:rsid w:val="00F15427"/>
    <w:rsid w:val="00F15DF4"/>
    <w:rsid w:val="00F21D79"/>
    <w:rsid w:val="00F22416"/>
    <w:rsid w:val="00F234FB"/>
    <w:rsid w:val="00F337CB"/>
    <w:rsid w:val="00F455A6"/>
    <w:rsid w:val="00F45C68"/>
    <w:rsid w:val="00F461BC"/>
    <w:rsid w:val="00F579E8"/>
    <w:rsid w:val="00F6036B"/>
    <w:rsid w:val="00F633EE"/>
    <w:rsid w:val="00F71ADD"/>
    <w:rsid w:val="00F72683"/>
    <w:rsid w:val="00F72F01"/>
    <w:rsid w:val="00F7398E"/>
    <w:rsid w:val="00F75099"/>
    <w:rsid w:val="00F80F6C"/>
    <w:rsid w:val="00F815CA"/>
    <w:rsid w:val="00F82D44"/>
    <w:rsid w:val="00F838F0"/>
    <w:rsid w:val="00F87436"/>
    <w:rsid w:val="00F95D11"/>
    <w:rsid w:val="00F96529"/>
    <w:rsid w:val="00F96EB9"/>
    <w:rsid w:val="00FA0AF6"/>
    <w:rsid w:val="00FA1CCA"/>
    <w:rsid w:val="00FA517F"/>
    <w:rsid w:val="00FA6465"/>
    <w:rsid w:val="00FB30AA"/>
    <w:rsid w:val="00FB3199"/>
    <w:rsid w:val="00FC6B0F"/>
    <w:rsid w:val="00FC7208"/>
    <w:rsid w:val="00FD3715"/>
    <w:rsid w:val="00FD3C90"/>
    <w:rsid w:val="00FE01C7"/>
    <w:rsid w:val="00FE05CC"/>
    <w:rsid w:val="00FF53BC"/>
    <w:rsid w:val="00FF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6BE5DAE6"/>
  <w15:docId w15:val="{B7DE29C6-3A7F-4FB4-8040-DB9BF9A02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01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2D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82DDC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8E14D6"/>
    <w:rPr>
      <w:color w:val="808080"/>
    </w:rPr>
  </w:style>
  <w:style w:type="paragraph" w:styleId="BalloonText">
    <w:name w:val="Balloon Text"/>
    <w:basedOn w:val="Normal"/>
    <w:link w:val="BalloonTextChar"/>
    <w:rsid w:val="008E14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14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09A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D4849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12FC2"/>
    <w:rPr>
      <w:b/>
      <w:bCs/>
    </w:rPr>
  </w:style>
  <w:style w:type="paragraph" w:styleId="NormalWeb">
    <w:name w:val="Normal (Web)"/>
    <w:basedOn w:val="Normal"/>
    <w:uiPriority w:val="99"/>
    <w:unhideWhenUsed/>
    <w:rsid w:val="00A12FC2"/>
    <w:pPr>
      <w:spacing w:after="150"/>
    </w:pPr>
  </w:style>
  <w:style w:type="paragraph" w:customStyle="1" w:styleId="Default">
    <w:name w:val="Default"/>
    <w:rsid w:val="002123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numbering" w:customStyle="1" w:styleId="Style1">
    <w:name w:val="Style1"/>
    <w:uiPriority w:val="99"/>
    <w:rsid w:val="00D2198D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3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C45BA57B62F94BB412FC8B5FE4D278" ma:contentTypeVersion="7" ma:contentTypeDescription="Create a new document." ma:contentTypeScope="" ma:versionID="283a74c747086fe31b84f54451b95560">
  <xsd:schema xmlns:xsd="http://www.w3.org/2001/XMLSchema" xmlns:xs="http://www.w3.org/2001/XMLSchema" xmlns:p="http://schemas.microsoft.com/office/2006/metadata/properties" xmlns:ns2="70ce3d60-147c-4d19-acb2-b824173a1a59" xmlns:ns3="9b4ca6c0-7fcb-48e5-a35b-f4e09ed2a0df" targetNamespace="http://schemas.microsoft.com/office/2006/metadata/properties" ma:root="true" ma:fieldsID="db9ddc888a8f3abfb1ce04470effff34" ns2:_="" ns3:_="">
    <xsd:import namespace="70ce3d60-147c-4d19-acb2-b824173a1a59"/>
    <xsd:import namespace="9b4ca6c0-7fcb-48e5-a35b-f4e09ed2a0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e3d60-147c-4d19-acb2-b824173a1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ca6c0-7fcb-48e5-a35b-f4e09ed2a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C35892-5478-4134-A023-811D35260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e3d60-147c-4d19-acb2-b824173a1a59"/>
    <ds:schemaRef ds:uri="9b4ca6c0-7fcb-48e5-a35b-f4e09ed2a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8FA10F-B6F8-4C1A-B37B-7E873712C6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AC5F7D-757C-4D1C-B9C9-9DCE8EAA23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32E21EF-A575-4E7A-B004-606A65A3AC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69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 C O’BRIEN ACCOMMODATION DISTRICT # 90</vt:lpstr>
    </vt:vector>
  </TitlesOfParts>
  <Company>TCPN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C O’BRIEN ACCOMMODATION DISTRICT # 90</dc:title>
  <dc:subject/>
  <dc:creator>TCPN</dc:creator>
  <cp:keywords/>
  <dc:description/>
  <cp:lastModifiedBy>Shannon L. Adams</cp:lastModifiedBy>
  <cp:revision>4</cp:revision>
  <cp:lastPrinted>2020-03-04T17:40:00Z</cp:lastPrinted>
  <dcterms:created xsi:type="dcterms:W3CDTF">2022-05-11T16:39:00Z</dcterms:created>
  <dcterms:modified xsi:type="dcterms:W3CDTF">2022-05-11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45BA57B62F94BB412FC8B5FE4D278</vt:lpwstr>
  </property>
</Properties>
</file>